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3f7f246c968d4beabc945b3ae5f746b9dc86e4"/>
    <w:p>
      <w:pPr>
        <w:pStyle w:val="Heading3"/>
      </w:pPr>
      <w:r>
        <w:t xml:space="preserve">Жители Новогиреева приглашаются на концерт ансамбля «Рось»</w:t>
      </w:r>
    </w:p>
    <w:p>
      <w:pPr>
        <w:pStyle w:val="FirstParagraph"/>
      </w:pPr>
      <w:r>
        <w:t xml:space="preserve">07.07.2022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gireevo.mos.ru/www/upload/medialibrary/5a7/om61rz20xttsbpdbw647euyeov6jmlwt/image_2022_07_07_13_52_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  <w:iCs/>
          <w:i/>
        </w:rPr>
        <w:t xml:space="preserve">В воскресенье, 10 июля, с 12:00 до 12:40 в усадьбе «Кусково» пройдёт концерт ансамбля «Рось». Участницы коллектива исполнят русские народные песни в акапелло.</w:t>
      </w:r>
    </w:p>
    <w:p>
      <w:pPr>
        <w:pStyle w:val="BodyText"/>
      </w:pPr>
      <w:r>
        <w:t xml:space="preserve">Жителям Новогиреева коллектив известен по выступлениям на праздниках в арт-кластере «Восток» и в Терлецком парке. Приглашаются все желающие.</w:t>
      </w:r>
      <w:r>
        <w:br/>
      </w:r>
      <w:r>
        <w:t xml:space="preserve">Фото: газета «Мой район Новогиреево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ovogireevo.mos.ru/presscenter/news/detail/1091970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novogireevo.mos.ru" TargetMode="External" /><Relationship Type="http://schemas.openxmlformats.org/officeDocument/2006/relationships/hyperlink" Id="rId23" Target="http://novogireevo.mos.ru/presscenter/news/detail/109197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vogireevo.mos.ru" TargetMode="External" /><Relationship Type="http://schemas.openxmlformats.org/officeDocument/2006/relationships/hyperlink" Id="rId23" Target="http://novogireevo.mos.ru/presscenter/news/detail/109197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15:48:02Z</dcterms:created>
  <dcterms:modified xsi:type="dcterms:W3CDTF">2025-05-20T15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